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CBCFE" w14:textId="3FF9EBC2" w:rsidR="0003275A" w:rsidRDefault="0003275A" w:rsidP="00B72830">
      <w:r>
        <w:t xml:space="preserve">Chapter 2.1 Report for A* planning algorithms by MATLAB </w:t>
      </w:r>
    </w:p>
    <w:p w14:paraId="54769AF6" w14:textId="6523B7D1" w:rsidR="0003275A" w:rsidRDefault="0003275A" w:rsidP="00B72830">
      <w:r>
        <w:t>User ID: rabbit5024</w:t>
      </w:r>
      <w:bookmarkStart w:id="0" w:name="_GoBack"/>
      <w:bookmarkEnd w:id="0"/>
    </w:p>
    <w:p w14:paraId="2ED78B08" w14:textId="78CF1911" w:rsidR="0003275A" w:rsidRDefault="0003275A" w:rsidP="0003275A">
      <w:pPr>
        <w:pStyle w:val="ListParagraph"/>
        <w:numPr>
          <w:ilvl w:val="0"/>
          <w:numId w:val="3"/>
        </w:numPr>
      </w:pPr>
      <w:r>
        <w:t>The screenshot of planning results for 3 random generated maps.</w:t>
      </w:r>
    </w:p>
    <w:p w14:paraId="3C018E6C" w14:textId="6E840728" w:rsidR="0003275A" w:rsidRDefault="0003275A" w:rsidP="0003275A">
      <w:pPr>
        <w:pStyle w:val="ListParagraph"/>
        <w:numPr>
          <w:ilvl w:val="1"/>
          <w:numId w:val="3"/>
        </w:numPr>
      </w:pPr>
      <w:r>
        <w:t>MAP1</w:t>
      </w:r>
    </w:p>
    <w:p w14:paraId="5A138337" w14:textId="59A2AB10" w:rsidR="0003275A" w:rsidRDefault="0003275A" w:rsidP="0003275A">
      <w:pPr>
        <w:pStyle w:val="ListParagraph"/>
        <w:numPr>
          <w:ilvl w:val="1"/>
          <w:numId w:val="3"/>
        </w:numPr>
      </w:pPr>
      <w:r>
        <w:t>MAP2</w:t>
      </w:r>
    </w:p>
    <w:p w14:paraId="5089580F" w14:textId="276639EC" w:rsidR="0003275A" w:rsidRDefault="0003275A" w:rsidP="0003275A">
      <w:pPr>
        <w:pStyle w:val="ListParagraph"/>
        <w:numPr>
          <w:ilvl w:val="1"/>
          <w:numId w:val="3"/>
        </w:numPr>
      </w:pPr>
      <w:r>
        <w:t>MAP3</w:t>
      </w:r>
    </w:p>
    <w:p w14:paraId="17C8C8D6" w14:textId="6DE4AE15" w:rsidR="0003275A" w:rsidRDefault="0003275A" w:rsidP="0003275A">
      <w:pPr>
        <w:pStyle w:val="ListParagraph"/>
        <w:numPr>
          <w:ilvl w:val="0"/>
          <w:numId w:val="3"/>
        </w:numPr>
      </w:pPr>
      <w:r>
        <w:t>Results analysis</w:t>
      </w:r>
    </w:p>
    <w:p w14:paraId="78F75589" w14:textId="64288A8B" w:rsidR="0003275A" w:rsidRDefault="0003275A" w:rsidP="0003275A">
      <w:pPr>
        <w:pStyle w:val="ListParagraph"/>
        <w:numPr>
          <w:ilvl w:val="0"/>
          <w:numId w:val="3"/>
        </w:numPr>
      </w:pPr>
      <w:r>
        <w:t>Others that are interests</w:t>
      </w:r>
    </w:p>
    <w:p w14:paraId="0257E46C" w14:textId="520F73A5" w:rsidR="0003275A" w:rsidRDefault="0003275A" w:rsidP="0003275A"/>
    <w:p w14:paraId="35D4572F" w14:textId="73C3E488" w:rsidR="0003275A" w:rsidRDefault="0003275A" w:rsidP="0003275A">
      <w:r>
        <w:t>The code of ‘</w:t>
      </w:r>
      <w:r w:rsidRPr="0003275A">
        <w:t>A_star_search.m</w:t>
      </w:r>
      <w:r>
        <w:t>’ and the other modifications.</w:t>
      </w:r>
    </w:p>
    <w:p w14:paraId="3D232012" w14:textId="07921FA5" w:rsidR="0003275A" w:rsidRDefault="0003275A" w:rsidP="0003275A"/>
    <w:p w14:paraId="0BD4ACE6" w14:textId="78F9B09E" w:rsidR="0003275A" w:rsidRDefault="0003275A" w:rsidP="0003275A"/>
    <w:p w14:paraId="0C568C50" w14:textId="77777777" w:rsidR="0003275A" w:rsidRPr="00B72830" w:rsidRDefault="0003275A" w:rsidP="0003275A">
      <w:pPr>
        <w:rPr>
          <w:b/>
          <w:bCs/>
        </w:rPr>
      </w:pPr>
      <w:r w:rsidRPr="00B72830">
        <w:rPr>
          <w:b/>
          <w:bCs/>
        </w:rPr>
        <w:t>A* method steps:</w:t>
      </w:r>
    </w:p>
    <w:p w14:paraId="6F519873" w14:textId="77777777" w:rsidR="0003275A" w:rsidRPr="00B72830" w:rsidRDefault="0003275A" w:rsidP="0003275A">
      <w:r w:rsidRPr="00B72830">
        <w:t>1. Add the starting square (or node) to the open list.</w:t>
      </w:r>
    </w:p>
    <w:p w14:paraId="2852673E" w14:textId="77777777" w:rsidR="0003275A" w:rsidRPr="00B72830" w:rsidRDefault="0003275A" w:rsidP="0003275A">
      <w:r w:rsidRPr="00B72830">
        <w:t>2. Repeat the following:</w:t>
      </w:r>
    </w:p>
    <w:p w14:paraId="7C4F8BEA" w14:textId="77777777" w:rsidR="0003275A" w:rsidRPr="00B72830" w:rsidRDefault="0003275A" w:rsidP="0003275A">
      <w:r w:rsidRPr="00B72830">
        <w:t>A) Look for the lowest F cost square on the open list. We refer to this as the current square.</w:t>
      </w:r>
    </w:p>
    <w:p w14:paraId="12B77A69" w14:textId="77777777" w:rsidR="0003275A" w:rsidRPr="00B72830" w:rsidRDefault="0003275A" w:rsidP="0003275A">
      <w:r w:rsidRPr="00B72830">
        <w:t>B) Switch it to the closed list.</w:t>
      </w:r>
    </w:p>
    <w:p w14:paraId="23DFBEED" w14:textId="77777777" w:rsidR="0003275A" w:rsidRPr="00B72830" w:rsidRDefault="0003275A" w:rsidP="0003275A">
      <w:r w:rsidRPr="00B72830">
        <w:t>C) For each of the 8 squares adjacent to this current square …</w:t>
      </w:r>
    </w:p>
    <w:p w14:paraId="59AC4717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 not walkable or if it is on the closed list, ignore it. Otherwise do the following.</w:t>
      </w:r>
    </w:p>
    <w:p w14:paraId="413011A6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n’t on the open list, add it to the open list. Make the current square the parent of this square. Record the F, G, and H costs of the square.</w:t>
      </w:r>
    </w:p>
    <w:p w14:paraId="6C21F467" w14:textId="77777777" w:rsidR="0003275A" w:rsidRPr="00B72830" w:rsidRDefault="0003275A" w:rsidP="0003275A">
      <w:pPr>
        <w:numPr>
          <w:ilvl w:val="0"/>
          <w:numId w:val="1"/>
        </w:numPr>
      </w:pPr>
      <w:r w:rsidRPr="00B72830">
        <w:t>If it is on the open list already, check to see if this path to that square is better, using G cost as the measure. A lower G cost means that this is a better path. If so, change the parent of the square to the current square, and recalculate the G and F scores of the square. If you are keeping your open list sorted by F score, you may need to resort the list to account for the change.</w:t>
      </w:r>
    </w:p>
    <w:p w14:paraId="6DAA1138" w14:textId="77777777" w:rsidR="0003275A" w:rsidRPr="00B72830" w:rsidRDefault="0003275A" w:rsidP="0003275A">
      <w:r w:rsidRPr="00B72830">
        <w:t>D) Stop when you:</w:t>
      </w:r>
    </w:p>
    <w:p w14:paraId="306390A6" w14:textId="77777777" w:rsidR="0003275A" w:rsidRPr="00B72830" w:rsidRDefault="0003275A" w:rsidP="0003275A">
      <w:pPr>
        <w:numPr>
          <w:ilvl w:val="0"/>
          <w:numId w:val="2"/>
        </w:numPr>
      </w:pPr>
      <w:r w:rsidRPr="00B72830">
        <w:t>Add the target square to the closed list, in which case the path has been found, or</w:t>
      </w:r>
    </w:p>
    <w:p w14:paraId="76B0FB28" w14:textId="77777777" w:rsidR="0003275A" w:rsidRPr="00B72830" w:rsidRDefault="0003275A" w:rsidP="0003275A">
      <w:pPr>
        <w:numPr>
          <w:ilvl w:val="0"/>
          <w:numId w:val="2"/>
        </w:numPr>
      </w:pPr>
      <w:r w:rsidRPr="00B72830">
        <w:t>Fail to find the target square, and the open list is empty. In this case, there is no path.</w:t>
      </w:r>
    </w:p>
    <w:p w14:paraId="7EA018FA" w14:textId="77777777" w:rsidR="0003275A" w:rsidRDefault="0003275A" w:rsidP="0003275A">
      <w:r w:rsidRPr="00B72830">
        <w:t>3. Save the path. Working backwards from the target square, go from each square to its parent square until you reach the starting square. That is your path.</w:t>
      </w:r>
    </w:p>
    <w:p w14:paraId="1DF99F07" w14:textId="77777777" w:rsidR="0003275A" w:rsidRPr="00B72830" w:rsidRDefault="0003275A" w:rsidP="0003275A"/>
    <w:p w14:paraId="2611F553" w14:textId="77777777" w:rsidR="00B72830" w:rsidRDefault="00B72830"/>
    <w:sectPr w:rsidR="00B728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C3982"/>
    <w:multiLevelType w:val="multilevel"/>
    <w:tmpl w:val="D39E1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B85D28"/>
    <w:multiLevelType w:val="hybridMultilevel"/>
    <w:tmpl w:val="C2AA7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B06A2E"/>
    <w:multiLevelType w:val="multilevel"/>
    <w:tmpl w:val="7A36F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1NjE1NzCwMLYwsTRW0lEKTi0uzszPAykwqgUA6MoyaiwAAAA="/>
  </w:docVars>
  <w:rsids>
    <w:rsidRoot w:val="007C534B"/>
    <w:rsid w:val="0003275A"/>
    <w:rsid w:val="001B7604"/>
    <w:rsid w:val="007C534B"/>
    <w:rsid w:val="00B72830"/>
    <w:rsid w:val="00D05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07DEC"/>
  <w15:chartTrackingRefBased/>
  <w15:docId w15:val="{D847626E-C6E5-43A7-A7A7-4D06ABFAE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27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75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8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8</Words>
  <Characters>1306</Characters>
  <Application>Microsoft Office Word</Application>
  <DocSecurity>0</DocSecurity>
  <Lines>10</Lines>
  <Paragraphs>3</Paragraphs>
  <ScaleCrop>false</ScaleCrop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ng LI</dc:creator>
  <cp:keywords/>
  <dc:description/>
  <cp:lastModifiedBy>Boyang LI</cp:lastModifiedBy>
  <cp:revision>4</cp:revision>
  <dcterms:created xsi:type="dcterms:W3CDTF">2019-10-14T13:49:00Z</dcterms:created>
  <dcterms:modified xsi:type="dcterms:W3CDTF">2019-10-14T16:08:00Z</dcterms:modified>
</cp:coreProperties>
</file>